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eskeiset 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Usein emme ole kovin tietoisia ruokamme alkuperästä ja vielä vähemmän sen tuotantotavoista. Sitäkin vähemmän tiedämme teknologioista, joita ruokamme tuottamiseen on käytetty. Mitä jos maatalouden teknologiakehitys ja tuotanto pysähtyisivät nykyiselle tasolle? Entä miten maatalous voisi olla juuri nyt kiinnostava digitaalinen teknologia-al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Ruoka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On meneillään uuden maatalouden vallankumouksen ja AIoT:in teknologia-aallon alkuvaihe, jossa uusia AIoT-teknologioita kehitetään, tuodaan markkinoille ja otetaan käyttöön huomattavalla nopeudella. Maatalouden digitalisaation ja AIoT-sovelluksien potentiaalisesta vaikuttavuude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destä on pulaa, myös opinnäytetöitä aiheesta on julkaistu vähäisesti. Esimerkiksi Theseus-tietokannasta on löytynyt tätä kirjoitettaessa vain pari aihetta sivuavaa julkaisua. Tällä kartoittavalla yleiskatsauksella pyritään paikkaamaan tätä puutetta ja avaamaan näkymiä AIoT:in ja kasvintuotannon teknologiakehityksen tilanteeseen. Opinnäytetyötä voidaan hyödyntää tietolähteenä kasvintuotannossa käytettävien IoT:in teknologiasovelluksien sekä niitä käsittelevien tutkimusten tarkemmassa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in IoT:in teknologiasovelluksiin ja niiden tutkimukseen.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Teollisuuden IoT:in taustaa (IIoT)</w:t>
      </w:r>
      <w:r>
        <w:t xml:space="preserve">”</w:t>
      </w:r>
      <w:r>
        <w:t xml:space="preserve"> </w:t>
      </w:r>
      <w:r>
        <w:t xml:space="preserve">käsitellään vastaavasti teollisen IoT:iä ja lopuksi alaluvu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d1ef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200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d7b75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2e5fd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11:07:57Z</dcterms:created>
  <dcterms:modified xsi:type="dcterms:W3CDTF">2018-11-15T11:07:57Z</dcterms:modified>
</cp:coreProperties>
</file>